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00AC34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</w:t>
      </w:r>
      <w:r w:rsidR="00E7691F">
        <w:rPr>
          <w:sz w:val="24"/>
          <w:szCs w:val="24"/>
          <w:lang w:val="en-GB"/>
        </w:rPr>
        <w:t>o</w:t>
      </w:r>
      <w:r w:rsidR="00A422D2">
        <w:rPr>
          <w:sz w:val="24"/>
          <w:szCs w:val="24"/>
          <w:lang w:val="en-GB"/>
        </w:rPr>
        <w:t>nnecticut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6F6B3D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A422D2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3C048" w14:textId="77777777" w:rsidR="00DD77A7" w:rsidRDefault="00DD77A7" w:rsidP="00CB37D9">
      <w:pPr>
        <w:spacing w:after="0" w:line="240" w:lineRule="auto"/>
      </w:pPr>
      <w:r>
        <w:separator/>
      </w:r>
    </w:p>
  </w:endnote>
  <w:endnote w:type="continuationSeparator" w:id="0">
    <w:p w14:paraId="770C82ED" w14:textId="77777777" w:rsidR="00DD77A7" w:rsidRDefault="00DD77A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B1372" w14:textId="77777777" w:rsidR="00762B05" w:rsidRDefault="00762B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85639B9" w:rsidR="00CB37D9" w:rsidRPr="00762B05" w:rsidRDefault="00CB37D9" w:rsidP="00762B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B18FD" w14:textId="77777777" w:rsidR="00762B05" w:rsidRDefault="00762B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04078" w14:textId="77777777" w:rsidR="00DD77A7" w:rsidRDefault="00DD77A7" w:rsidP="00CB37D9">
      <w:pPr>
        <w:spacing w:after="0" w:line="240" w:lineRule="auto"/>
      </w:pPr>
      <w:r>
        <w:separator/>
      </w:r>
    </w:p>
  </w:footnote>
  <w:footnote w:type="continuationSeparator" w:id="0">
    <w:p w14:paraId="30F2CC5A" w14:textId="77777777" w:rsidR="00DD77A7" w:rsidRDefault="00DD77A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ABC6D" w14:textId="77777777" w:rsidR="00762B05" w:rsidRDefault="00762B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BF6EA64" w:rsidR="00AD6FC0" w:rsidRPr="00762B05" w:rsidRDefault="00AD6FC0" w:rsidP="00762B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5B4F9" w14:textId="77777777" w:rsidR="00762B05" w:rsidRDefault="00762B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62B05"/>
    <w:rsid w:val="007C338B"/>
    <w:rsid w:val="00817C7B"/>
    <w:rsid w:val="00831A9F"/>
    <w:rsid w:val="008A0792"/>
    <w:rsid w:val="009146FD"/>
    <w:rsid w:val="00945588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D77A7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8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